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908cf9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908cf9c-c17b-11e8-98a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Ow5DMQyyegHf/5bcwAWSdulSCQ8vat9vQDYQnJqfhXrUt6rqqdEffsGrfte/3wQ0DWE1uv0S4lULR3h84m8DrwpqexGvgaX6SBmXKFzhT5J+14K+WqQO7tUeSvljSfdpJEpaXxdcGWGnEOsB+viIIW14SesDpDFxTvMxf6xOiKJR+znXV3AYpQFpzP0CGw/mkffcLyzsGIV4E/tFcCzuOqfz/XaYs/9sxdR/UoOsKQJt7Lg+RzNO43le3dzDiekFfU/oKU9hZ+d43LRzO8fCfmt3rK3RC/kil3jy4kThSj6PA8ETbmN+MKpwms3zz/PtY5lZOG9UXwIlci3MIyvsee63jfqocXt6YGblfKU7U2EW8qA8LQFHK+L9++zz7htghFsBFHNzr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bookmarkStart w:id="24" w:name="this-is-title"/>
    <w:p>
      <w:pPr>
        <w:pStyle w:val="Heading1"/>
      </w:pPr>
      <w:r>
        <w:t xml:space="preserve">this is tit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908cf9c-c17b-11e8-98a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1908cf9c-c17b-11e8-98a9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1908cf9c-c17b-11e8-98a9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908cf9c</dc:title>
  <dc:creator/>
  <cp:keywords/>
  <dcterms:created xsi:type="dcterms:W3CDTF">2026-05-02T12:54:56Z</dcterms:created>
  <dcterms:modified xsi:type="dcterms:W3CDTF">2026-05-02T12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